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DBFB4F" w14:textId="77EC040C" w:rsidR="003020F0" w:rsidRDefault="003020F0" w:rsidP="003378B3">
      <w:pPr>
        <w:jc w:val="center"/>
      </w:pPr>
    </w:p>
    <w:p w14:paraId="23DBFB50" w14:textId="77777777" w:rsidR="003378B3" w:rsidRDefault="003020F0" w:rsidP="003020F0">
      <w:pPr>
        <w:jc w:val="center"/>
        <w:rPr>
          <w:b/>
          <w:sz w:val="44"/>
          <w:szCs w:val="44"/>
        </w:rPr>
      </w:pPr>
      <w:r w:rsidRPr="003378B3">
        <w:rPr>
          <w:b/>
          <w:sz w:val="44"/>
          <w:szCs w:val="44"/>
        </w:rPr>
        <w:t xml:space="preserve">NORTHERN CINCINNATI UPWARD SPORTS </w:t>
      </w:r>
    </w:p>
    <w:p w14:paraId="23DBFB51" w14:textId="346438EC" w:rsidR="003020F0" w:rsidRDefault="003020F0" w:rsidP="003020F0">
      <w:pPr>
        <w:jc w:val="center"/>
        <w:rPr>
          <w:b/>
          <w:sz w:val="44"/>
          <w:szCs w:val="44"/>
        </w:rPr>
      </w:pPr>
      <w:r w:rsidRPr="003378B3">
        <w:rPr>
          <w:b/>
          <w:sz w:val="44"/>
          <w:szCs w:val="44"/>
        </w:rPr>
        <w:t>REFUND</w:t>
      </w:r>
      <w:r w:rsidRPr="003020F0">
        <w:rPr>
          <w:b/>
          <w:sz w:val="48"/>
          <w:szCs w:val="48"/>
        </w:rPr>
        <w:t xml:space="preserve"> </w:t>
      </w:r>
      <w:r w:rsidRPr="003378B3">
        <w:rPr>
          <w:b/>
          <w:sz w:val="44"/>
          <w:szCs w:val="44"/>
        </w:rPr>
        <w:t>REQUEST FORM</w:t>
      </w:r>
    </w:p>
    <w:p w14:paraId="03E87341" w14:textId="755D74D3" w:rsidR="005A60FB" w:rsidRDefault="005A60FB" w:rsidP="003020F0">
      <w:pPr>
        <w:jc w:val="center"/>
        <w:rPr>
          <w:b/>
          <w:sz w:val="44"/>
          <w:szCs w:val="44"/>
        </w:rPr>
      </w:pPr>
    </w:p>
    <w:p w14:paraId="1D57A93B" w14:textId="77777777" w:rsidR="005A60FB" w:rsidRPr="003378B3" w:rsidRDefault="005A60FB" w:rsidP="003020F0">
      <w:pPr>
        <w:jc w:val="center"/>
        <w:rPr>
          <w:b/>
          <w:sz w:val="44"/>
          <w:szCs w:val="44"/>
        </w:rPr>
      </w:pPr>
    </w:p>
    <w:p w14:paraId="23DBFB52" w14:textId="77777777" w:rsidR="003378B3" w:rsidRDefault="003378B3"/>
    <w:p w14:paraId="23DBFB53" w14:textId="77777777" w:rsidR="003378B3" w:rsidRDefault="003378B3" w:rsidP="00794EE0">
      <w:pPr>
        <w:ind w:left="1440"/>
      </w:pPr>
      <w:r>
        <w:t xml:space="preserve">Person requesting </w:t>
      </w:r>
      <w:proofErr w:type="gramStart"/>
      <w:r>
        <w:t>refund:_</w:t>
      </w:r>
      <w:proofErr w:type="gramEnd"/>
      <w:r>
        <w:t>___________________________________________</w:t>
      </w:r>
    </w:p>
    <w:p w14:paraId="23DBFB54" w14:textId="77777777" w:rsidR="003378B3" w:rsidRDefault="003378B3" w:rsidP="00794EE0">
      <w:pPr>
        <w:ind w:left="1440"/>
      </w:pPr>
    </w:p>
    <w:p w14:paraId="23DBFB55" w14:textId="2B55F666" w:rsidR="003020F0" w:rsidRDefault="003020F0" w:rsidP="00794EE0">
      <w:pPr>
        <w:ind w:left="1440"/>
      </w:pPr>
      <w:r>
        <w:t>P</w:t>
      </w:r>
      <w:r w:rsidR="00B57376">
        <w:t>articipant</w:t>
      </w:r>
      <w:r>
        <w:t xml:space="preserve">’s </w:t>
      </w:r>
      <w:proofErr w:type="gramStart"/>
      <w:r>
        <w:t>name:_</w:t>
      </w:r>
      <w:proofErr w:type="gramEnd"/>
      <w:r>
        <w:t>_____________________________________________________</w:t>
      </w:r>
    </w:p>
    <w:p w14:paraId="23DBFB56" w14:textId="77777777" w:rsidR="003020F0" w:rsidRDefault="003020F0" w:rsidP="00794EE0">
      <w:pPr>
        <w:ind w:left="1440"/>
      </w:pPr>
    </w:p>
    <w:p w14:paraId="23DBFB57" w14:textId="77777777" w:rsidR="003020F0" w:rsidRDefault="003020F0" w:rsidP="00794EE0">
      <w:pPr>
        <w:ind w:left="1440"/>
      </w:pPr>
      <w:r>
        <w:t>Address:___________________________________________________________</w:t>
      </w:r>
    </w:p>
    <w:p w14:paraId="23DBFB58" w14:textId="77777777" w:rsidR="003020F0" w:rsidRDefault="003020F0" w:rsidP="00794EE0">
      <w:pPr>
        <w:ind w:left="1440"/>
      </w:pPr>
    </w:p>
    <w:p w14:paraId="23DBFB59" w14:textId="77777777" w:rsidR="003020F0" w:rsidRDefault="003020F0" w:rsidP="00794EE0">
      <w:pPr>
        <w:ind w:left="1440"/>
      </w:pPr>
      <w:r>
        <w:t>__________________________________________________________________</w:t>
      </w:r>
    </w:p>
    <w:p w14:paraId="23DBFB5A" w14:textId="77777777" w:rsidR="003020F0" w:rsidRDefault="003020F0" w:rsidP="00794EE0">
      <w:pPr>
        <w:ind w:left="1440"/>
      </w:pPr>
    </w:p>
    <w:p w14:paraId="23DBFB5B" w14:textId="77777777" w:rsidR="003020F0" w:rsidRDefault="003020F0" w:rsidP="00794EE0">
      <w:pPr>
        <w:ind w:left="1440"/>
      </w:pPr>
      <w:r>
        <w:t>Phone:____________________________________________________________</w:t>
      </w:r>
    </w:p>
    <w:p w14:paraId="23DBFB5C" w14:textId="77777777" w:rsidR="003020F0" w:rsidRDefault="003020F0" w:rsidP="00794EE0">
      <w:pPr>
        <w:ind w:left="1440"/>
      </w:pPr>
    </w:p>
    <w:p w14:paraId="23DBFB5D" w14:textId="77777777" w:rsidR="003020F0" w:rsidRDefault="003020F0" w:rsidP="00794EE0">
      <w:pPr>
        <w:ind w:left="1440"/>
      </w:pPr>
      <w:r>
        <w:t>Email:_____________________________________________________________</w:t>
      </w:r>
    </w:p>
    <w:p w14:paraId="23DBFB5E" w14:textId="77777777" w:rsidR="003020F0" w:rsidRDefault="003020F0" w:rsidP="00794EE0">
      <w:pPr>
        <w:ind w:left="1440"/>
      </w:pPr>
    </w:p>
    <w:p w14:paraId="23DBFB5F" w14:textId="77777777" w:rsidR="003020F0" w:rsidRDefault="003020F0" w:rsidP="00794EE0">
      <w:pPr>
        <w:ind w:left="1440"/>
      </w:pPr>
      <w:r>
        <w:t>Method of Payment:  Cash___</w:t>
      </w:r>
      <w:r w:rsidR="003378B3">
        <w:t xml:space="preserve">__ </w:t>
      </w:r>
      <w:r>
        <w:t>Check __</w:t>
      </w:r>
      <w:r w:rsidR="00794EE0">
        <w:t>___</w:t>
      </w:r>
      <w:r>
        <w:t xml:space="preserve"> # ______ Credit Card_____</w:t>
      </w:r>
    </w:p>
    <w:p w14:paraId="6C7BF2E9" w14:textId="77777777" w:rsidR="005A60FB" w:rsidRDefault="005A60FB" w:rsidP="00794EE0">
      <w:pPr>
        <w:ind w:left="1440"/>
        <w:rPr>
          <w:b/>
          <w:bCs/>
          <w:u w:val="single"/>
        </w:rPr>
      </w:pPr>
    </w:p>
    <w:p w14:paraId="23DBFB60" w14:textId="6BC12A2D" w:rsidR="003020F0" w:rsidRPr="00C2664F" w:rsidRDefault="003020F0" w:rsidP="00794EE0">
      <w:pPr>
        <w:ind w:left="1440"/>
        <w:rPr>
          <w:b/>
          <w:bCs/>
          <w:u w:val="single"/>
        </w:rPr>
      </w:pPr>
      <w:r w:rsidRPr="00C2664F">
        <w:rPr>
          <w:b/>
          <w:bCs/>
          <w:u w:val="single"/>
        </w:rPr>
        <w:t>Attach registration confirmation email</w:t>
      </w:r>
      <w:r w:rsidR="00D11079" w:rsidRPr="00C2664F">
        <w:rPr>
          <w:b/>
          <w:bCs/>
          <w:u w:val="single"/>
        </w:rPr>
        <w:t xml:space="preserve"> to this form</w:t>
      </w:r>
    </w:p>
    <w:p w14:paraId="23DBFB61" w14:textId="77777777" w:rsidR="003020F0" w:rsidRDefault="003020F0" w:rsidP="00794EE0">
      <w:pPr>
        <w:ind w:left="1440"/>
      </w:pPr>
    </w:p>
    <w:p w14:paraId="23DBFB62" w14:textId="7F98922B" w:rsidR="00794EE0" w:rsidRDefault="00794EE0" w:rsidP="00794EE0">
      <w:pPr>
        <w:ind w:left="1440"/>
      </w:pPr>
      <w:r>
        <w:t xml:space="preserve">Sport: Basketball___ Cheer____ </w:t>
      </w:r>
    </w:p>
    <w:p w14:paraId="23DBFB63" w14:textId="77777777" w:rsidR="00794EE0" w:rsidRDefault="00794EE0" w:rsidP="00794EE0">
      <w:pPr>
        <w:ind w:left="1440"/>
      </w:pPr>
    </w:p>
    <w:p w14:paraId="23DBFB64" w14:textId="00BBF27F" w:rsidR="003020F0" w:rsidRDefault="003020F0" w:rsidP="00794EE0">
      <w:pPr>
        <w:ind w:left="1440"/>
      </w:pPr>
      <w:r>
        <w:t xml:space="preserve">Reason for requesting </w:t>
      </w:r>
      <w:proofErr w:type="gramStart"/>
      <w:r>
        <w:t>refund</w:t>
      </w:r>
      <w:r w:rsidR="005A60FB">
        <w:t>?</w:t>
      </w:r>
      <w:r>
        <w:t>_</w:t>
      </w:r>
      <w:proofErr w:type="gramEnd"/>
      <w:r>
        <w:t>_________________________________________</w:t>
      </w:r>
    </w:p>
    <w:p w14:paraId="23DBFB65" w14:textId="77777777" w:rsidR="003020F0" w:rsidRDefault="003020F0" w:rsidP="00794EE0">
      <w:pPr>
        <w:ind w:left="1440"/>
      </w:pPr>
    </w:p>
    <w:p w14:paraId="23DBFB66" w14:textId="77777777" w:rsidR="003020F0" w:rsidRDefault="003020F0" w:rsidP="00794EE0">
      <w:pPr>
        <w:ind w:left="1440"/>
      </w:pPr>
      <w:r>
        <w:t>__________________________________________________________________</w:t>
      </w:r>
    </w:p>
    <w:p w14:paraId="23DBFB67" w14:textId="77777777" w:rsidR="003020F0" w:rsidRDefault="003020F0" w:rsidP="00794EE0">
      <w:pPr>
        <w:ind w:left="1440"/>
      </w:pPr>
    </w:p>
    <w:p w14:paraId="23DBFB68" w14:textId="77777777" w:rsidR="003020F0" w:rsidRDefault="003020F0" w:rsidP="00794EE0">
      <w:pPr>
        <w:ind w:left="1440"/>
      </w:pPr>
      <w:r>
        <w:t>__________________________________________________________________</w:t>
      </w:r>
    </w:p>
    <w:p w14:paraId="23DBFB69" w14:textId="77777777" w:rsidR="003378B3" w:rsidRDefault="003378B3" w:rsidP="00794EE0">
      <w:pPr>
        <w:ind w:left="1440"/>
      </w:pPr>
    </w:p>
    <w:p w14:paraId="23DBFB6A" w14:textId="77777777" w:rsidR="003378B3" w:rsidRDefault="003378B3" w:rsidP="00794EE0">
      <w:pPr>
        <w:ind w:left="1440"/>
      </w:pPr>
      <w:r>
        <w:t>__________________________________________________________________</w:t>
      </w:r>
    </w:p>
    <w:p w14:paraId="7AF43FF3" w14:textId="77777777" w:rsidR="005A60FB" w:rsidRDefault="005A60FB"/>
    <w:p w14:paraId="306D4A1E" w14:textId="47040989" w:rsidR="005A60FB" w:rsidRDefault="005A60FB"/>
    <w:p w14:paraId="00EEA317" w14:textId="5DF3666C" w:rsidR="005A60FB" w:rsidRDefault="005A60FB"/>
    <w:p w14:paraId="5DAD187F" w14:textId="131A4688" w:rsidR="005A60FB" w:rsidRDefault="00133296">
      <w:r>
        <w:t>Please attach a copy of your registration confirmation email when returning your refund request.</w:t>
      </w:r>
    </w:p>
    <w:p w14:paraId="73E359ED" w14:textId="73FDC418" w:rsidR="005A60FB" w:rsidRDefault="005A60FB"/>
    <w:p w14:paraId="6958B53E" w14:textId="42D16636" w:rsidR="005A60FB" w:rsidRDefault="00BB399B">
      <w:r>
        <w:t>Refunds are issued via check</w:t>
      </w:r>
      <w:r w:rsidR="00586CDE">
        <w:t>,</w:t>
      </w:r>
      <w:r>
        <w:t xml:space="preserve"> minus a $15 registration and shipping fee if the request is after 11/1/2021.</w:t>
      </w:r>
      <w:r w:rsidR="00586CDE">
        <w:t xml:space="preserve"> If the league cancels the season before the first practice, we will issue a full refund.</w:t>
      </w:r>
    </w:p>
    <w:p w14:paraId="7D03D897" w14:textId="77777777" w:rsidR="005A60FB" w:rsidRDefault="005A60FB"/>
    <w:p w14:paraId="23DBFB6C" w14:textId="6523BA55" w:rsidR="003378B3" w:rsidRDefault="003378B3">
      <w:r>
        <w:t>Once</w:t>
      </w:r>
      <w:r w:rsidR="00B57376">
        <w:t xml:space="preserve"> </w:t>
      </w:r>
      <w:r w:rsidR="00586CDE">
        <w:t>the participant receives a uniform</w:t>
      </w:r>
      <w:r w:rsidR="005A60FB">
        <w:t>,</w:t>
      </w:r>
      <w:r w:rsidR="00794EE0">
        <w:t xml:space="preserve"> </w:t>
      </w:r>
      <w:r w:rsidR="00586CDE">
        <w:t>there are no refunds</w:t>
      </w:r>
      <w:r>
        <w:t xml:space="preserve"> without a uniform returned as a com</w:t>
      </w:r>
      <w:r w:rsidR="00794EE0">
        <w:t>plete kit, unworn</w:t>
      </w:r>
      <w:r>
        <w:t xml:space="preserve"> and in new condition. </w:t>
      </w:r>
      <w:r w:rsidR="003020F0">
        <w:t xml:space="preserve">Send </w:t>
      </w:r>
      <w:r w:rsidR="005A60FB">
        <w:t xml:space="preserve">the </w:t>
      </w:r>
      <w:r w:rsidR="003020F0">
        <w:t>refund request form to Northern Cincinnati Upward Sports</w:t>
      </w:r>
      <w:r>
        <w:t>,</w:t>
      </w:r>
      <w:r w:rsidR="003020F0">
        <w:t xml:space="preserve"> ATTN: REFUND REQUEST</w:t>
      </w:r>
      <w:r>
        <w:t>,</w:t>
      </w:r>
      <w:r w:rsidR="003020F0">
        <w:t xml:space="preserve"> 8230 Cox Road</w:t>
      </w:r>
      <w:r>
        <w:t>,</w:t>
      </w:r>
      <w:r w:rsidR="003020F0">
        <w:t xml:space="preserve"> West Chester</w:t>
      </w:r>
      <w:r>
        <w:t>,</w:t>
      </w:r>
      <w:r w:rsidR="003020F0">
        <w:t xml:space="preserve"> OH 45069</w:t>
      </w:r>
      <w:r w:rsidR="005A60FB">
        <w:t>,</w:t>
      </w:r>
      <w:r w:rsidR="003020F0">
        <w:t xml:space="preserve"> </w:t>
      </w:r>
      <w:r w:rsidR="005A60FB">
        <w:t>or email documents basketball@cincyupward.org.</w:t>
      </w:r>
    </w:p>
    <w:p w14:paraId="23DBFB6D" w14:textId="77777777" w:rsidR="003378B3" w:rsidRDefault="003378B3"/>
    <w:p w14:paraId="23DBFB6E" w14:textId="77777777" w:rsidR="003378B3" w:rsidRDefault="00794EE0">
      <w:r>
        <w:t>Signature___________________________________________ Date______________________</w:t>
      </w:r>
    </w:p>
    <w:p w14:paraId="23DBFB6F" w14:textId="77777777" w:rsidR="00794EE0" w:rsidRDefault="00794EE0" w:rsidP="003378B3">
      <w:pPr>
        <w:jc w:val="right"/>
        <w:rPr>
          <w:sz w:val="16"/>
          <w:szCs w:val="16"/>
        </w:rPr>
      </w:pPr>
    </w:p>
    <w:p w14:paraId="23DBFB70" w14:textId="77777777" w:rsidR="00794EE0" w:rsidRDefault="00794EE0" w:rsidP="003378B3">
      <w:pPr>
        <w:jc w:val="right"/>
        <w:rPr>
          <w:sz w:val="16"/>
          <w:szCs w:val="16"/>
        </w:rPr>
      </w:pPr>
    </w:p>
    <w:p w14:paraId="23DBFB71" w14:textId="77777777" w:rsidR="00794EE0" w:rsidRDefault="00794EE0" w:rsidP="003378B3">
      <w:pPr>
        <w:jc w:val="right"/>
        <w:rPr>
          <w:sz w:val="16"/>
          <w:szCs w:val="16"/>
        </w:rPr>
      </w:pPr>
    </w:p>
    <w:p w14:paraId="23DBFB72" w14:textId="77777777" w:rsidR="00794EE0" w:rsidRDefault="00772FD1" w:rsidP="00D13EA8">
      <w:pPr>
        <w:jc w:val="right"/>
        <w:rPr>
          <w:sz w:val="16"/>
          <w:szCs w:val="16"/>
        </w:rPr>
      </w:pPr>
      <w:r>
        <w:rPr>
          <w:sz w:val="16"/>
          <w:szCs w:val="16"/>
        </w:rPr>
        <w:tab/>
      </w:r>
      <w:r>
        <w:rPr>
          <w:sz w:val="16"/>
          <w:szCs w:val="16"/>
        </w:rPr>
        <w:tab/>
      </w:r>
      <w:r>
        <w:rPr>
          <w:sz w:val="16"/>
          <w:szCs w:val="16"/>
        </w:rPr>
        <w:tab/>
      </w:r>
      <w:r>
        <w:rPr>
          <w:sz w:val="16"/>
          <w:szCs w:val="16"/>
        </w:rPr>
        <w:tab/>
      </w:r>
      <w:r>
        <w:rPr>
          <w:sz w:val="16"/>
          <w:szCs w:val="16"/>
        </w:rPr>
        <w:tab/>
      </w:r>
      <w:r w:rsidR="00D13EA8">
        <w:rPr>
          <w:sz w:val="16"/>
          <w:szCs w:val="16"/>
        </w:rPr>
        <w:t>Out of system ________</w:t>
      </w:r>
    </w:p>
    <w:p w14:paraId="23DBFB73" w14:textId="77777777" w:rsidR="00794EE0" w:rsidRDefault="00794EE0" w:rsidP="003378B3">
      <w:pPr>
        <w:jc w:val="right"/>
        <w:rPr>
          <w:sz w:val="16"/>
          <w:szCs w:val="16"/>
        </w:rPr>
      </w:pPr>
      <w:r>
        <w:rPr>
          <w:sz w:val="16"/>
          <w:szCs w:val="16"/>
        </w:rPr>
        <w:t>Refund approved______</w:t>
      </w:r>
    </w:p>
    <w:p w14:paraId="23DBFB74" w14:textId="77777777" w:rsidR="00794EE0" w:rsidRDefault="00794EE0" w:rsidP="003378B3">
      <w:pPr>
        <w:jc w:val="right"/>
        <w:rPr>
          <w:sz w:val="16"/>
          <w:szCs w:val="16"/>
        </w:rPr>
      </w:pPr>
      <w:r>
        <w:rPr>
          <w:sz w:val="16"/>
          <w:szCs w:val="16"/>
        </w:rPr>
        <w:t>Date issued___________</w:t>
      </w:r>
    </w:p>
    <w:p w14:paraId="23DBFB75" w14:textId="4231130E" w:rsidR="00B65073" w:rsidRPr="003378B3" w:rsidRDefault="005A60FB" w:rsidP="003378B3">
      <w:pPr>
        <w:jc w:val="right"/>
        <w:rPr>
          <w:sz w:val="16"/>
          <w:szCs w:val="16"/>
        </w:rPr>
      </w:pPr>
      <w:r>
        <w:rPr>
          <w:sz w:val="16"/>
          <w:szCs w:val="16"/>
        </w:rPr>
        <w:t>JPF 0</w:t>
      </w:r>
      <w:r w:rsidR="00B57376">
        <w:rPr>
          <w:sz w:val="16"/>
          <w:szCs w:val="16"/>
        </w:rPr>
        <w:t>8_08_21</w:t>
      </w:r>
    </w:p>
    <w:sectPr w:rsidR="00B65073" w:rsidRPr="003378B3" w:rsidSect="003378B3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0C4F87" w14:textId="77777777" w:rsidR="0091308F" w:rsidRDefault="0091308F" w:rsidP="008D7AD8">
      <w:r>
        <w:separator/>
      </w:r>
    </w:p>
  </w:endnote>
  <w:endnote w:type="continuationSeparator" w:id="0">
    <w:p w14:paraId="7AAA8585" w14:textId="77777777" w:rsidR="0091308F" w:rsidRDefault="0091308F" w:rsidP="008D7AD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B030C3" w14:textId="77777777" w:rsidR="0091308F" w:rsidRDefault="0091308F" w:rsidP="008D7AD8">
      <w:r>
        <w:separator/>
      </w:r>
    </w:p>
  </w:footnote>
  <w:footnote w:type="continuationSeparator" w:id="0">
    <w:p w14:paraId="66443690" w14:textId="77777777" w:rsidR="0091308F" w:rsidRDefault="0091308F" w:rsidP="008D7AD8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1tjQxNTYyNDIztjBW0lEKTi0uzszPAykwqgUAMSJuOywAAAA="/>
  </w:docVars>
  <w:rsids>
    <w:rsidRoot w:val="003020F0"/>
    <w:rsid w:val="00014502"/>
    <w:rsid w:val="000156DC"/>
    <w:rsid w:val="00017579"/>
    <w:rsid w:val="00023341"/>
    <w:rsid w:val="0003046C"/>
    <w:rsid w:val="0003318A"/>
    <w:rsid w:val="00044242"/>
    <w:rsid w:val="00046118"/>
    <w:rsid w:val="000463D5"/>
    <w:rsid w:val="000526A9"/>
    <w:rsid w:val="00054899"/>
    <w:rsid w:val="00055DA7"/>
    <w:rsid w:val="000627D5"/>
    <w:rsid w:val="00071979"/>
    <w:rsid w:val="0007253C"/>
    <w:rsid w:val="000765D9"/>
    <w:rsid w:val="00081F61"/>
    <w:rsid w:val="000827DB"/>
    <w:rsid w:val="00085F91"/>
    <w:rsid w:val="00086EE6"/>
    <w:rsid w:val="00091FA7"/>
    <w:rsid w:val="0009645E"/>
    <w:rsid w:val="000964C4"/>
    <w:rsid w:val="00096798"/>
    <w:rsid w:val="000A12C0"/>
    <w:rsid w:val="000A1E2E"/>
    <w:rsid w:val="000A2D22"/>
    <w:rsid w:val="000A4248"/>
    <w:rsid w:val="000A73D4"/>
    <w:rsid w:val="000A77C0"/>
    <w:rsid w:val="000B1B8C"/>
    <w:rsid w:val="000B273F"/>
    <w:rsid w:val="000B2B62"/>
    <w:rsid w:val="000B4DFB"/>
    <w:rsid w:val="000C232F"/>
    <w:rsid w:val="000C2A74"/>
    <w:rsid w:val="000C2E6C"/>
    <w:rsid w:val="000C61C9"/>
    <w:rsid w:val="000C7DB4"/>
    <w:rsid w:val="000D4678"/>
    <w:rsid w:val="000D5A1E"/>
    <w:rsid w:val="000E141C"/>
    <w:rsid w:val="000E2D4B"/>
    <w:rsid w:val="000E3085"/>
    <w:rsid w:val="000E3D0C"/>
    <w:rsid w:val="000F0EB0"/>
    <w:rsid w:val="000F373E"/>
    <w:rsid w:val="000F4959"/>
    <w:rsid w:val="000F51BE"/>
    <w:rsid w:val="000F5ADF"/>
    <w:rsid w:val="00100454"/>
    <w:rsid w:val="00103A43"/>
    <w:rsid w:val="001050DB"/>
    <w:rsid w:val="00107076"/>
    <w:rsid w:val="0011066F"/>
    <w:rsid w:val="00116DA9"/>
    <w:rsid w:val="00120B42"/>
    <w:rsid w:val="00123D9E"/>
    <w:rsid w:val="00123F50"/>
    <w:rsid w:val="0012413D"/>
    <w:rsid w:val="00124EE0"/>
    <w:rsid w:val="00130BD8"/>
    <w:rsid w:val="00133296"/>
    <w:rsid w:val="001360CC"/>
    <w:rsid w:val="00137478"/>
    <w:rsid w:val="00153BFB"/>
    <w:rsid w:val="00155213"/>
    <w:rsid w:val="0015788A"/>
    <w:rsid w:val="00157DE2"/>
    <w:rsid w:val="001602A6"/>
    <w:rsid w:val="00161E4B"/>
    <w:rsid w:val="0016617C"/>
    <w:rsid w:val="00167D8E"/>
    <w:rsid w:val="00170494"/>
    <w:rsid w:val="00170A9C"/>
    <w:rsid w:val="0017169D"/>
    <w:rsid w:val="0017574E"/>
    <w:rsid w:val="001802E1"/>
    <w:rsid w:val="00183BE0"/>
    <w:rsid w:val="00184BE1"/>
    <w:rsid w:val="001852D9"/>
    <w:rsid w:val="00185447"/>
    <w:rsid w:val="001856BE"/>
    <w:rsid w:val="00186436"/>
    <w:rsid w:val="0019534F"/>
    <w:rsid w:val="001A0ADE"/>
    <w:rsid w:val="001A2CD9"/>
    <w:rsid w:val="001A482E"/>
    <w:rsid w:val="001B2520"/>
    <w:rsid w:val="001B36D1"/>
    <w:rsid w:val="001B76F9"/>
    <w:rsid w:val="001C0044"/>
    <w:rsid w:val="001C2E6A"/>
    <w:rsid w:val="001C50D0"/>
    <w:rsid w:val="001C7B36"/>
    <w:rsid w:val="001D25C6"/>
    <w:rsid w:val="001D2699"/>
    <w:rsid w:val="001D29CB"/>
    <w:rsid w:val="001D305C"/>
    <w:rsid w:val="001D5317"/>
    <w:rsid w:val="001E080E"/>
    <w:rsid w:val="001E0B32"/>
    <w:rsid w:val="001E1D54"/>
    <w:rsid w:val="001E342B"/>
    <w:rsid w:val="001F0452"/>
    <w:rsid w:val="001F0A0C"/>
    <w:rsid w:val="001F1281"/>
    <w:rsid w:val="001F531B"/>
    <w:rsid w:val="001F54A1"/>
    <w:rsid w:val="001F6354"/>
    <w:rsid w:val="0020179B"/>
    <w:rsid w:val="002036F9"/>
    <w:rsid w:val="00204E7F"/>
    <w:rsid w:val="00206AAE"/>
    <w:rsid w:val="00210177"/>
    <w:rsid w:val="0021570F"/>
    <w:rsid w:val="002200CD"/>
    <w:rsid w:val="00230EA0"/>
    <w:rsid w:val="002312F6"/>
    <w:rsid w:val="0023196F"/>
    <w:rsid w:val="00233327"/>
    <w:rsid w:val="00234330"/>
    <w:rsid w:val="00236B72"/>
    <w:rsid w:val="00237F0A"/>
    <w:rsid w:val="002405F4"/>
    <w:rsid w:val="0024172B"/>
    <w:rsid w:val="00243069"/>
    <w:rsid w:val="002443DD"/>
    <w:rsid w:val="0024668B"/>
    <w:rsid w:val="00265CC4"/>
    <w:rsid w:val="00270FC3"/>
    <w:rsid w:val="002736CB"/>
    <w:rsid w:val="002745AE"/>
    <w:rsid w:val="00280661"/>
    <w:rsid w:val="0028144C"/>
    <w:rsid w:val="002827B9"/>
    <w:rsid w:val="00282ECA"/>
    <w:rsid w:val="00285B3B"/>
    <w:rsid w:val="0028688A"/>
    <w:rsid w:val="00294520"/>
    <w:rsid w:val="002A01B0"/>
    <w:rsid w:val="002A02F9"/>
    <w:rsid w:val="002A0C59"/>
    <w:rsid w:val="002A21BE"/>
    <w:rsid w:val="002A26B2"/>
    <w:rsid w:val="002A65C5"/>
    <w:rsid w:val="002A7DBD"/>
    <w:rsid w:val="002B381F"/>
    <w:rsid w:val="002B51D1"/>
    <w:rsid w:val="002B7D18"/>
    <w:rsid w:val="002C16AF"/>
    <w:rsid w:val="002C26DE"/>
    <w:rsid w:val="002C4B7C"/>
    <w:rsid w:val="002C61C8"/>
    <w:rsid w:val="002C6A24"/>
    <w:rsid w:val="002D0686"/>
    <w:rsid w:val="002D09B8"/>
    <w:rsid w:val="002D1683"/>
    <w:rsid w:val="002D4388"/>
    <w:rsid w:val="002D504F"/>
    <w:rsid w:val="002E0A78"/>
    <w:rsid w:val="002E1879"/>
    <w:rsid w:val="002E3950"/>
    <w:rsid w:val="002E3DB9"/>
    <w:rsid w:val="002E5C5E"/>
    <w:rsid w:val="002F1DBA"/>
    <w:rsid w:val="002F2B1B"/>
    <w:rsid w:val="002F355C"/>
    <w:rsid w:val="002F3E69"/>
    <w:rsid w:val="002F697C"/>
    <w:rsid w:val="003017F3"/>
    <w:rsid w:val="00301BFB"/>
    <w:rsid w:val="003020F0"/>
    <w:rsid w:val="00302D28"/>
    <w:rsid w:val="0030737F"/>
    <w:rsid w:val="00312092"/>
    <w:rsid w:val="00312C7F"/>
    <w:rsid w:val="00312D0A"/>
    <w:rsid w:val="00317B19"/>
    <w:rsid w:val="003208D4"/>
    <w:rsid w:val="003309DD"/>
    <w:rsid w:val="003378B3"/>
    <w:rsid w:val="00340593"/>
    <w:rsid w:val="003418B5"/>
    <w:rsid w:val="00345EDA"/>
    <w:rsid w:val="00350311"/>
    <w:rsid w:val="003528B3"/>
    <w:rsid w:val="0035425E"/>
    <w:rsid w:val="00357FA4"/>
    <w:rsid w:val="00360D0B"/>
    <w:rsid w:val="00361C60"/>
    <w:rsid w:val="00361C62"/>
    <w:rsid w:val="0036499F"/>
    <w:rsid w:val="00366602"/>
    <w:rsid w:val="00373E6E"/>
    <w:rsid w:val="00375210"/>
    <w:rsid w:val="0037694D"/>
    <w:rsid w:val="003770EF"/>
    <w:rsid w:val="003777A7"/>
    <w:rsid w:val="00380AF9"/>
    <w:rsid w:val="0038499B"/>
    <w:rsid w:val="00387AB7"/>
    <w:rsid w:val="00397AB8"/>
    <w:rsid w:val="00397DAA"/>
    <w:rsid w:val="003A0154"/>
    <w:rsid w:val="003A2965"/>
    <w:rsid w:val="003A4B12"/>
    <w:rsid w:val="003B0BDF"/>
    <w:rsid w:val="003B6A1F"/>
    <w:rsid w:val="003C1A16"/>
    <w:rsid w:val="003C1E39"/>
    <w:rsid w:val="003C22C9"/>
    <w:rsid w:val="003C73A3"/>
    <w:rsid w:val="003C7442"/>
    <w:rsid w:val="003D6D44"/>
    <w:rsid w:val="003D7243"/>
    <w:rsid w:val="003D7CAB"/>
    <w:rsid w:val="003E06CB"/>
    <w:rsid w:val="003E09E8"/>
    <w:rsid w:val="003E78D4"/>
    <w:rsid w:val="003F2D7F"/>
    <w:rsid w:val="003F3A21"/>
    <w:rsid w:val="003F5877"/>
    <w:rsid w:val="003F7683"/>
    <w:rsid w:val="00404EA8"/>
    <w:rsid w:val="004071CF"/>
    <w:rsid w:val="00410ADA"/>
    <w:rsid w:val="00416929"/>
    <w:rsid w:val="00417A23"/>
    <w:rsid w:val="00422436"/>
    <w:rsid w:val="0042332D"/>
    <w:rsid w:val="004237ED"/>
    <w:rsid w:val="00424B59"/>
    <w:rsid w:val="00427752"/>
    <w:rsid w:val="00432C43"/>
    <w:rsid w:val="00433CDC"/>
    <w:rsid w:val="00434D5F"/>
    <w:rsid w:val="00441F3C"/>
    <w:rsid w:val="00446046"/>
    <w:rsid w:val="00446A9A"/>
    <w:rsid w:val="00457161"/>
    <w:rsid w:val="00464FCB"/>
    <w:rsid w:val="004667EF"/>
    <w:rsid w:val="00466964"/>
    <w:rsid w:val="0047077B"/>
    <w:rsid w:val="00472606"/>
    <w:rsid w:val="004743CE"/>
    <w:rsid w:val="004758D7"/>
    <w:rsid w:val="00481FCC"/>
    <w:rsid w:val="00484937"/>
    <w:rsid w:val="00484970"/>
    <w:rsid w:val="004857D6"/>
    <w:rsid w:val="00486EBC"/>
    <w:rsid w:val="00487AC3"/>
    <w:rsid w:val="00492065"/>
    <w:rsid w:val="00493E24"/>
    <w:rsid w:val="004A3418"/>
    <w:rsid w:val="004A6008"/>
    <w:rsid w:val="004B20FA"/>
    <w:rsid w:val="004B2C38"/>
    <w:rsid w:val="004B4E7C"/>
    <w:rsid w:val="004C1841"/>
    <w:rsid w:val="004C7C4F"/>
    <w:rsid w:val="004D0898"/>
    <w:rsid w:val="004D1963"/>
    <w:rsid w:val="004D43DB"/>
    <w:rsid w:val="004D5FFE"/>
    <w:rsid w:val="004D6242"/>
    <w:rsid w:val="004D69DB"/>
    <w:rsid w:val="004D7F45"/>
    <w:rsid w:val="004E0A48"/>
    <w:rsid w:val="004E2624"/>
    <w:rsid w:val="004E46AC"/>
    <w:rsid w:val="004E5545"/>
    <w:rsid w:val="004E5B07"/>
    <w:rsid w:val="004E66A6"/>
    <w:rsid w:val="004E72AD"/>
    <w:rsid w:val="004F3999"/>
    <w:rsid w:val="004F4CA2"/>
    <w:rsid w:val="004F531C"/>
    <w:rsid w:val="004F5932"/>
    <w:rsid w:val="004F653E"/>
    <w:rsid w:val="004F6FEF"/>
    <w:rsid w:val="00502FF7"/>
    <w:rsid w:val="00505914"/>
    <w:rsid w:val="00510EBB"/>
    <w:rsid w:val="00510EF3"/>
    <w:rsid w:val="00511EDA"/>
    <w:rsid w:val="00512F35"/>
    <w:rsid w:val="0051355C"/>
    <w:rsid w:val="00514CC8"/>
    <w:rsid w:val="005259E2"/>
    <w:rsid w:val="00525FDC"/>
    <w:rsid w:val="00531DF8"/>
    <w:rsid w:val="005322DB"/>
    <w:rsid w:val="00540596"/>
    <w:rsid w:val="005419D3"/>
    <w:rsid w:val="00542987"/>
    <w:rsid w:val="005461B3"/>
    <w:rsid w:val="00546FBB"/>
    <w:rsid w:val="00551B2A"/>
    <w:rsid w:val="005632C9"/>
    <w:rsid w:val="0056351A"/>
    <w:rsid w:val="00567576"/>
    <w:rsid w:val="005675EA"/>
    <w:rsid w:val="0057211F"/>
    <w:rsid w:val="005744CC"/>
    <w:rsid w:val="00574926"/>
    <w:rsid w:val="00576C42"/>
    <w:rsid w:val="005800A6"/>
    <w:rsid w:val="005847C9"/>
    <w:rsid w:val="00586CDE"/>
    <w:rsid w:val="00590BCD"/>
    <w:rsid w:val="005928D3"/>
    <w:rsid w:val="00594572"/>
    <w:rsid w:val="00595CCD"/>
    <w:rsid w:val="005966ED"/>
    <w:rsid w:val="005969B0"/>
    <w:rsid w:val="005A2E73"/>
    <w:rsid w:val="005A2F2C"/>
    <w:rsid w:val="005A320D"/>
    <w:rsid w:val="005A3EF3"/>
    <w:rsid w:val="005A4D6B"/>
    <w:rsid w:val="005A60FB"/>
    <w:rsid w:val="005B15D8"/>
    <w:rsid w:val="005B459F"/>
    <w:rsid w:val="005B6D07"/>
    <w:rsid w:val="005B7A5B"/>
    <w:rsid w:val="005C17A6"/>
    <w:rsid w:val="005C24FF"/>
    <w:rsid w:val="005C57C0"/>
    <w:rsid w:val="005D255F"/>
    <w:rsid w:val="005D3F07"/>
    <w:rsid w:val="005D5AF2"/>
    <w:rsid w:val="005E0FFA"/>
    <w:rsid w:val="005E1227"/>
    <w:rsid w:val="005E370F"/>
    <w:rsid w:val="005E51BE"/>
    <w:rsid w:val="005F250F"/>
    <w:rsid w:val="00606380"/>
    <w:rsid w:val="006109C6"/>
    <w:rsid w:val="006126FF"/>
    <w:rsid w:val="00621A47"/>
    <w:rsid w:val="0062354C"/>
    <w:rsid w:val="006244B5"/>
    <w:rsid w:val="00626293"/>
    <w:rsid w:val="00627AE5"/>
    <w:rsid w:val="0063069B"/>
    <w:rsid w:val="006333D2"/>
    <w:rsid w:val="0064380F"/>
    <w:rsid w:val="006449B8"/>
    <w:rsid w:val="00651E9B"/>
    <w:rsid w:val="00664F86"/>
    <w:rsid w:val="00667DC2"/>
    <w:rsid w:val="006726A1"/>
    <w:rsid w:val="00676211"/>
    <w:rsid w:val="0067767E"/>
    <w:rsid w:val="0067790A"/>
    <w:rsid w:val="00686649"/>
    <w:rsid w:val="00692E8D"/>
    <w:rsid w:val="00693D03"/>
    <w:rsid w:val="0069665D"/>
    <w:rsid w:val="006A5189"/>
    <w:rsid w:val="006A6D34"/>
    <w:rsid w:val="006B6E7B"/>
    <w:rsid w:val="006C08EA"/>
    <w:rsid w:val="006C0D7A"/>
    <w:rsid w:val="006C13C5"/>
    <w:rsid w:val="006C4E5D"/>
    <w:rsid w:val="006C55E7"/>
    <w:rsid w:val="006C699F"/>
    <w:rsid w:val="006C7640"/>
    <w:rsid w:val="006D4204"/>
    <w:rsid w:val="006D4571"/>
    <w:rsid w:val="006D4D8B"/>
    <w:rsid w:val="006E001D"/>
    <w:rsid w:val="006E042A"/>
    <w:rsid w:val="006E45E0"/>
    <w:rsid w:val="006E5581"/>
    <w:rsid w:val="006E66E6"/>
    <w:rsid w:val="006E674B"/>
    <w:rsid w:val="006E6782"/>
    <w:rsid w:val="006F707C"/>
    <w:rsid w:val="00701C43"/>
    <w:rsid w:val="00703EEB"/>
    <w:rsid w:val="007055F9"/>
    <w:rsid w:val="0071724B"/>
    <w:rsid w:val="00725961"/>
    <w:rsid w:val="00726B6B"/>
    <w:rsid w:val="007365F1"/>
    <w:rsid w:val="007415A0"/>
    <w:rsid w:val="00757CD9"/>
    <w:rsid w:val="00760C70"/>
    <w:rsid w:val="00762C39"/>
    <w:rsid w:val="007632CD"/>
    <w:rsid w:val="007654BD"/>
    <w:rsid w:val="00772FD1"/>
    <w:rsid w:val="007773AF"/>
    <w:rsid w:val="00780BE0"/>
    <w:rsid w:val="0078249B"/>
    <w:rsid w:val="00783C08"/>
    <w:rsid w:val="00790437"/>
    <w:rsid w:val="00792086"/>
    <w:rsid w:val="007940B5"/>
    <w:rsid w:val="00794D1F"/>
    <w:rsid w:val="00794EE0"/>
    <w:rsid w:val="00797C0A"/>
    <w:rsid w:val="007A0C77"/>
    <w:rsid w:val="007A4782"/>
    <w:rsid w:val="007A71FF"/>
    <w:rsid w:val="007B04F3"/>
    <w:rsid w:val="007B07B2"/>
    <w:rsid w:val="007B1BF5"/>
    <w:rsid w:val="007B5776"/>
    <w:rsid w:val="007C1E3C"/>
    <w:rsid w:val="007C2C8F"/>
    <w:rsid w:val="007C6791"/>
    <w:rsid w:val="007C718D"/>
    <w:rsid w:val="007D400A"/>
    <w:rsid w:val="007D4132"/>
    <w:rsid w:val="007D506A"/>
    <w:rsid w:val="007D556C"/>
    <w:rsid w:val="007E7C39"/>
    <w:rsid w:val="007F5C72"/>
    <w:rsid w:val="008028FB"/>
    <w:rsid w:val="00802949"/>
    <w:rsid w:val="00804401"/>
    <w:rsid w:val="00806916"/>
    <w:rsid w:val="00806C28"/>
    <w:rsid w:val="0081192F"/>
    <w:rsid w:val="00811AE9"/>
    <w:rsid w:val="00812BDB"/>
    <w:rsid w:val="008161CD"/>
    <w:rsid w:val="008165A8"/>
    <w:rsid w:val="008165E5"/>
    <w:rsid w:val="008177F0"/>
    <w:rsid w:val="00821474"/>
    <w:rsid w:val="00822065"/>
    <w:rsid w:val="008220A2"/>
    <w:rsid w:val="008335BE"/>
    <w:rsid w:val="0083413D"/>
    <w:rsid w:val="0083666B"/>
    <w:rsid w:val="008406B8"/>
    <w:rsid w:val="00840FA1"/>
    <w:rsid w:val="0084237B"/>
    <w:rsid w:val="008436BE"/>
    <w:rsid w:val="00847424"/>
    <w:rsid w:val="00852404"/>
    <w:rsid w:val="00852E9E"/>
    <w:rsid w:val="008609D4"/>
    <w:rsid w:val="008627DA"/>
    <w:rsid w:val="008649A9"/>
    <w:rsid w:val="00865206"/>
    <w:rsid w:val="00880E7C"/>
    <w:rsid w:val="00886E02"/>
    <w:rsid w:val="008876B6"/>
    <w:rsid w:val="0089245E"/>
    <w:rsid w:val="00894355"/>
    <w:rsid w:val="00896C45"/>
    <w:rsid w:val="008A17BF"/>
    <w:rsid w:val="008A3708"/>
    <w:rsid w:val="008A3F41"/>
    <w:rsid w:val="008A4DB4"/>
    <w:rsid w:val="008A6DDF"/>
    <w:rsid w:val="008B4751"/>
    <w:rsid w:val="008C208E"/>
    <w:rsid w:val="008D2ABF"/>
    <w:rsid w:val="008D4CEC"/>
    <w:rsid w:val="008D71B6"/>
    <w:rsid w:val="008D7AD8"/>
    <w:rsid w:val="008D7D31"/>
    <w:rsid w:val="008E424E"/>
    <w:rsid w:val="008E4683"/>
    <w:rsid w:val="008E6915"/>
    <w:rsid w:val="008E79EF"/>
    <w:rsid w:val="008F7B8E"/>
    <w:rsid w:val="00901038"/>
    <w:rsid w:val="009040A2"/>
    <w:rsid w:val="00905110"/>
    <w:rsid w:val="0091308F"/>
    <w:rsid w:val="009168CA"/>
    <w:rsid w:val="0092406C"/>
    <w:rsid w:val="00926635"/>
    <w:rsid w:val="00926A22"/>
    <w:rsid w:val="00926F13"/>
    <w:rsid w:val="00933261"/>
    <w:rsid w:val="00936F6E"/>
    <w:rsid w:val="009373B3"/>
    <w:rsid w:val="00940B99"/>
    <w:rsid w:val="00943EBD"/>
    <w:rsid w:val="00943F58"/>
    <w:rsid w:val="00945CA9"/>
    <w:rsid w:val="009544CD"/>
    <w:rsid w:val="0095482A"/>
    <w:rsid w:val="00963DE5"/>
    <w:rsid w:val="009706C4"/>
    <w:rsid w:val="00972AE4"/>
    <w:rsid w:val="0097629C"/>
    <w:rsid w:val="009773C3"/>
    <w:rsid w:val="00983336"/>
    <w:rsid w:val="009841F2"/>
    <w:rsid w:val="00984815"/>
    <w:rsid w:val="009851CF"/>
    <w:rsid w:val="00986608"/>
    <w:rsid w:val="00992C86"/>
    <w:rsid w:val="009934BB"/>
    <w:rsid w:val="009965BF"/>
    <w:rsid w:val="009966A8"/>
    <w:rsid w:val="00997DCF"/>
    <w:rsid w:val="009A1D26"/>
    <w:rsid w:val="009B04B1"/>
    <w:rsid w:val="009B406C"/>
    <w:rsid w:val="009B76F4"/>
    <w:rsid w:val="009B784A"/>
    <w:rsid w:val="009C3213"/>
    <w:rsid w:val="009C6103"/>
    <w:rsid w:val="009D022A"/>
    <w:rsid w:val="009D7311"/>
    <w:rsid w:val="009E1D28"/>
    <w:rsid w:val="009E2235"/>
    <w:rsid w:val="009E4F43"/>
    <w:rsid w:val="009E538A"/>
    <w:rsid w:val="009E63BE"/>
    <w:rsid w:val="009E63CF"/>
    <w:rsid w:val="009F1925"/>
    <w:rsid w:val="009F205E"/>
    <w:rsid w:val="009F2926"/>
    <w:rsid w:val="009F6465"/>
    <w:rsid w:val="00A00A31"/>
    <w:rsid w:val="00A140B6"/>
    <w:rsid w:val="00A20F12"/>
    <w:rsid w:val="00A25836"/>
    <w:rsid w:val="00A26B4B"/>
    <w:rsid w:val="00A337C0"/>
    <w:rsid w:val="00A35CDD"/>
    <w:rsid w:val="00A43D74"/>
    <w:rsid w:val="00A45449"/>
    <w:rsid w:val="00A471E7"/>
    <w:rsid w:val="00A52069"/>
    <w:rsid w:val="00A6258C"/>
    <w:rsid w:val="00A65BAC"/>
    <w:rsid w:val="00A66019"/>
    <w:rsid w:val="00A84062"/>
    <w:rsid w:val="00A949AA"/>
    <w:rsid w:val="00A970BA"/>
    <w:rsid w:val="00AA0BD5"/>
    <w:rsid w:val="00AA153A"/>
    <w:rsid w:val="00AA15B1"/>
    <w:rsid w:val="00AA73A7"/>
    <w:rsid w:val="00AA7E32"/>
    <w:rsid w:val="00AB0494"/>
    <w:rsid w:val="00AB2BB8"/>
    <w:rsid w:val="00AB3914"/>
    <w:rsid w:val="00AB7E6A"/>
    <w:rsid w:val="00AC05B9"/>
    <w:rsid w:val="00AC0D7B"/>
    <w:rsid w:val="00AC1260"/>
    <w:rsid w:val="00AC14C0"/>
    <w:rsid w:val="00AC19E7"/>
    <w:rsid w:val="00AC28FC"/>
    <w:rsid w:val="00AC3AAA"/>
    <w:rsid w:val="00AC6FF3"/>
    <w:rsid w:val="00AD0058"/>
    <w:rsid w:val="00AD218B"/>
    <w:rsid w:val="00AD524B"/>
    <w:rsid w:val="00AD6E73"/>
    <w:rsid w:val="00AE1F49"/>
    <w:rsid w:val="00AE507C"/>
    <w:rsid w:val="00AE71D2"/>
    <w:rsid w:val="00AF0857"/>
    <w:rsid w:val="00AF09B2"/>
    <w:rsid w:val="00AF3048"/>
    <w:rsid w:val="00B05694"/>
    <w:rsid w:val="00B06269"/>
    <w:rsid w:val="00B06D06"/>
    <w:rsid w:val="00B0798D"/>
    <w:rsid w:val="00B11C6A"/>
    <w:rsid w:val="00B138E1"/>
    <w:rsid w:val="00B13DB3"/>
    <w:rsid w:val="00B14300"/>
    <w:rsid w:val="00B144A1"/>
    <w:rsid w:val="00B22659"/>
    <w:rsid w:val="00B23544"/>
    <w:rsid w:val="00B32CAF"/>
    <w:rsid w:val="00B34725"/>
    <w:rsid w:val="00B3491B"/>
    <w:rsid w:val="00B40702"/>
    <w:rsid w:val="00B511E5"/>
    <w:rsid w:val="00B57376"/>
    <w:rsid w:val="00B5750E"/>
    <w:rsid w:val="00B64A45"/>
    <w:rsid w:val="00B64DE9"/>
    <w:rsid w:val="00B65073"/>
    <w:rsid w:val="00B673FC"/>
    <w:rsid w:val="00B72F60"/>
    <w:rsid w:val="00B73BD1"/>
    <w:rsid w:val="00B7582E"/>
    <w:rsid w:val="00B77A35"/>
    <w:rsid w:val="00B81C83"/>
    <w:rsid w:val="00B825CC"/>
    <w:rsid w:val="00B84BBB"/>
    <w:rsid w:val="00B93909"/>
    <w:rsid w:val="00B943DD"/>
    <w:rsid w:val="00BA0384"/>
    <w:rsid w:val="00BA33C3"/>
    <w:rsid w:val="00BA70F3"/>
    <w:rsid w:val="00BB00E6"/>
    <w:rsid w:val="00BB2E66"/>
    <w:rsid w:val="00BB399B"/>
    <w:rsid w:val="00BB5A4D"/>
    <w:rsid w:val="00BC5A19"/>
    <w:rsid w:val="00BD401C"/>
    <w:rsid w:val="00BD47FA"/>
    <w:rsid w:val="00BD5990"/>
    <w:rsid w:val="00BD615F"/>
    <w:rsid w:val="00BE0E4C"/>
    <w:rsid w:val="00BE2B83"/>
    <w:rsid w:val="00BE5DE1"/>
    <w:rsid w:val="00BF4418"/>
    <w:rsid w:val="00BF53A0"/>
    <w:rsid w:val="00BF5E1D"/>
    <w:rsid w:val="00C027B5"/>
    <w:rsid w:val="00C04F4F"/>
    <w:rsid w:val="00C0611D"/>
    <w:rsid w:val="00C06A59"/>
    <w:rsid w:val="00C06B92"/>
    <w:rsid w:val="00C06E68"/>
    <w:rsid w:val="00C07629"/>
    <w:rsid w:val="00C11481"/>
    <w:rsid w:val="00C13803"/>
    <w:rsid w:val="00C13990"/>
    <w:rsid w:val="00C23346"/>
    <w:rsid w:val="00C24013"/>
    <w:rsid w:val="00C25ECC"/>
    <w:rsid w:val="00C2664F"/>
    <w:rsid w:val="00C31179"/>
    <w:rsid w:val="00C3279C"/>
    <w:rsid w:val="00C349F9"/>
    <w:rsid w:val="00C364F7"/>
    <w:rsid w:val="00C3652C"/>
    <w:rsid w:val="00C4152B"/>
    <w:rsid w:val="00C46F10"/>
    <w:rsid w:val="00C46F14"/>
    <w:rsid w:val="00C52EAF"/>
    <w:rsid w:val="00C52F65"/>
    <w:rsid w:val="00C56860"/>
    <w:rsid w:val="00C6029D"/>
    <w:rsid w:val="00C61EC4"/>
    <w:rsid w:val="00C701B6"/>
    <w:rsid w:val="00C71C03"/>
    <w:rsid w:val="00C72B42"/>
    <w:rsid w:val="00C7351E"/>
    <w:rsid w:val="00C73650"/>
    <w:rsid w:val="00C7728C"/>
    <w:rsid w:val="00C80AE9"/>
    <w:rsid w:val="00C81C41"/>
    <w:rsid w:val="00C8751E"/>
    <w:rsid w:val="00C90D09"/>
    <w:rsid w:val="00C979DA"/>
    <w:rsid w:val="00CA0B2D"/>
    <w:rsid w:val="00CA2F9E"/>
    <w:rsid w:val="00CA3DA5"/>
    <w:rsid w:val="00CB05F1"/>
    <w:rsid w:val="00CB0D5D"/>
    <w:rsid w:val="00CC44A5"/>
    <w:rsid w:val="00CC4623"/>
    <w:rsid w:val="00CC673A"/>
    <w:rsid w:val="00CC7E02"/>
    <w:rsid w:val="00CD521D"/>
    <w:rsid w:val="00CD6A5A"/>
    <w:rsid w:val="00CE02FB"/>
    <w:rsid w:val="00CE3AB6"/>
    <w:rsid w:val="00CF0BA4"/>
    <w:rsid w:val="00CF4786"/>
    <w:rsid w:val="00CF4B1B"/>
    <w:rsid w:val="00CF65A8"/>
    <w:rsid w:val="00D00DA9"/>
    <w:rsid w:val="00D010B0"/>
    <w:rsid w:val="00D07CA7"/>
    <w:rsid w:val="00D11079"/>
    <w:rsid w:val="00D13EA8"/>
    <w:rsid w:val="00D15163"/>
    <w:rsid w:val="00D178AD"/>
    <w:rsid w:val="00D24AF7"/>
    <w:rsid w:val="00D3349E"/>
    <w:rsid w:val="00D34A75"/>
    <w:rsid w:val="00D35771"/>
    <w:rsid w:val="00D41E73"/>
    <w:rsid w:val="00D4492C"/>
    <w:rsid w:val="00D462C4"/>
    <w:rsid w:val="00D47DB2"/>
    <w:rsid w:val="00D51420"/>
    <w:rsid w:val="00D51A71"/>
    <w:rsid w:val="00D70F0A"/>
    <w:rsid w:val="00D7499F"/>
    <w:rsid w:val="00D754CA"/>
    <w:rsid w:val="00D7727F"/>
    <w:rsid w:val="00D77346"/>
    <w:rsid w:val="00D805E8"/>
    <w:rsid w:val="00D81801"/>
    <w:rsid w:val="00D859BC"/>
    <w:rsid w:val="00D905D7"/>
    <w:rsid w:val="00D90FFC"/>
    <w:rsid w:val="00D935B4"/>
    <w:rsid w:val="00D97E85"/>
    <w:rsid w:val="00DA1C64"/>
    <w:rsid w:val="00DA2F9D"/>
    <w:rsid w:val="00DA5510"/>
    <w:rsid w:val="00DA66CC"/>
    <w:rsid w:val="00DB0DAA"/>
    <w:rsid w:val="00DB3EEC"/>
    <w:rsid w:val="00DB563F"/>
    <w:rsid w:val="00DD0750"/>
    <w:rsid w:val="00DD2DF1"/>
    <w:rsid w:val="00DD4036"/>
    <w:rsid w:val="00DE0475"/>
    <w:rsid w:val="00DE0CBE"/>
    <w:rsid w:val="00DE10A8"/>
    <w:rsid w:val="00DE185E"/>
    <w:rsid w:val="00DE717D"/>
    <w:rsid w:val="00DF417C"/>
    <w:rsid w:val="00DF6A02"/>
    <w:rsid w:val="00DF78FE"/>
    <w:rsid w:val="00E00150"/>
    <w:rsid w:val="00E017DF"/>
    <w:rsid w:val="00E02FC5"/>
    <w:rsid w:val="00E052B2"/>
    <w:rsid w:val="00E12D0A"/>
    <w:rsid w:val="00E13CDD"/>
    <w:rsid w:val="00E16529"/>
    <w:rsid w:val="00E22BE3"/>
    <w:rsid w:val="00E26396"/>
    <w:rsid w:val="00E26C7A"/>
    <w:rsid w:val="00E30FD1"/>
    <w:rsid w:val="00E31D21"/>
    <w:rsid w:val="00E34487"/>
    <w:rsid w:val="00E365B7"/>
    <w:rsid w:val="00E37270"/>
    <w:rsid w:val="00E4184C"/>
    <w:rsid w:val="00E45D02"/>
    <w:rsid w:val="00E465E0"/>
    <w:rsid w:val="00E46C8B"/>
    <w:rsid w:val="00E47584"/>
    <w:rsid w:val="00E51F57"/>
    <w:rsid w:val="00E529E9"/>
    <w:rsid w:val="00E563B6"/>
    <w:rsid w:val="00E57935"/>
    <w:rsid w:val="00E64A6B"/>
    <w:rsid w:val="00E64E72"/>
    <w:rsid w:val="00E65A98"/>
    <w:rsid w:val="00E669F0"/>
    <w:rsid w:val="00E67E50"/>
    <w:rsid w:val="00E704FB"/>
    <w:rsid w:val="00E72584"/>
    <w:rsid w:val="00E73504"/>
    <w:rsid w:val="00E74355"/>
    <w:rsid w:val="00E75C53"/>
    <w:rsid w:val="00E75C78"/>
    <w:rsid w:val="00E76A86"/>
    <w:rsid w:val="00E8073D"/>
    <w:rsid w:val="00E81E3B"/>
    <w:rsid w:val="00E848DB"/>
    <w:rsid w:val="00E84B56"/>
    <w:rsid w:val="00E8667D"/>
    <w:rsid w:val="00E928E9"/>
    <w:rsid w:val="00E93A38"/>
    <w:rsid w:val="00E93CBB"/>
    <w:rsid w:val="00E95384"/>
    <w:rsid w:val="00E95885"/>
    <w:rsid w:val="00E958AA"/>
    <w:rsid w:val="00E95B9A"/>
    <w:rsid w:val="00E9688A"/>
    <w:rsid w:val="00EA73D4"/>
    <w:rsid w:val="00EB1303"/>
    <w:rsid w:val="00EB4926"/>
    <w:rsid w:val="00EB5E19"/>
    <w:rsid w:val="00EB7143"/>
    <w:rsid w:val="00EC503D"/>
    <w:rsid w:val="00EC6A7E"/>
    <w:rsid w:val="00ED7E92"/>
    <w:rsid w:val="00EE297B"/>
    <w:rsid w:val="00EE56D6"/>
    <w:rsid w:val="00EF00A1"/>
    <w:rsid w:val="00EF6B1F"/>
    <w:rsid w:val="00EF6F59"/>
    <w:rsid w:val="00EF74E9"/>
    <w:rsid w:val="00EF7B28"/>
    <w:rsid w:val="00EF7C8F"/>
    <w:rsid w:val="00F03863"/>
    <w:rsid w:val="00F039C7"/>
    <w:rsid w:val="00F065CF"/>
    <w:rsid w:val="00F067A3"/>
    <w:rsid w:val="00F0771E"/>
    <w:rsid w:val="00F077E6"/>
    <w:rsid w:val="00F10BEB"/>
    <w:rsid w:val="00F11C69"/>
    <w:rsid w:val="00F167CD"/>
    <w:rsid w:val="00F20414"/>
    <w:rsid w:val="00F259DA"/>
    <w:rsid w:val="00F273EA"/>
    <w:rsid w:val="00F35546"/>
    <w:rsid w:val="00F35AE4"/>
    <w:rsid w:val="00F37A08"/>
    <w:rsid w:val="00F37BD0"/>
    <w:rsid w:val="00F40B4C"/>
    <w:rsid w:val="00F416C8"/>
    <w:rsid w:val="00F42B4C"/>
    <w:rsid w:val="00F4714E"/>
    <w:rsid w:val="00F51EA2"/>
    <w:rsid w:val="00F522E7"/>
    <w:rsid w:val="00F537E0"/>
    <w:rsid w:val="00F53CC4"/>
    <w:rsid w:val="00F62E92"/>
    <w:rsid w:val="00F65373"/>
    <w:rsid w:val="00F70C66"/>
    <w:rsid w:val="00F717A9"/>
    <w:rsid w:val="00F77041"/>
    <w:rsid w:val="00F779BF"/>
    <w:rsid w:val="00F823F1"/>
    <w:rsid w:val="00F8564D"/>
    <w:rsid w:val="00F86786"/>
    <w:rsid w:val="00F87AE8"/>
    <w:rsid w:val="00F92210"/>
    <w:rsid w:val="00F92D02"/>
    <w:rsid w:val="00F96447"/>
    <w:rsid w:val="00F975B9"/>
    <w:rsid w:val="00FA5C9D"/>
    <w:rsid w:val="00FB4B95"/>
    <w:rsid w:val="00FC0623"/>
    <w:rsid w:val="00FC1046"/>
    <w:rsid w:val="00FC2B91"/>
    <w:rsid w:val="00FC3006"/>
    <w:rsid w:val="00FC36EE"/>
    <w:rsid w:val="00FC40BE"/>
    <w:rsid w:val="00FC71B8"/>
    <w:rsid w:val="00FE624E"/>
    <w:rsid w:val="00FE69D6"/>
    <w:rsid w:val="00FF09C7"/>
    <w:rsid w:val="00FF142F"/>
    <w:rsid w:val="00FF410A"/>
    <w:rsid w:val="00FF569D"/>
    <w:rsid w:val="00FF6628"/>
    <w:rsid w:val="00FF67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3DBFB4F"/>
  <w15:docId w15:val="{7F334B8D-3834-489C-94EA-B00D06511C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020F0"/>
    <w:pPr>
      <w:spacing w:after="0" w:line="240" w:lineRule="auto"/>
    </w:pPr>
    <w:rPr>
      <w:rFonts w:ascii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020F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20F0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8D7AD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D7AD8"/>
    <w:rPr>
      <w:rFonts w:ascii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8D7AD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D7AD8"/>
    <w:rPr>
      <w:rFonts w:ascii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29957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52</Words>
  <Characters>143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pward Unlimited</Company>
  <LinksUpToDate>false</LinksUpToDate>
  <CharactersWithSpaces>16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el Flaugher</dc:creator>
  <cp:lastModifiedBy>Joel Flaugher</cp:lastModifiedBy>
  <cp:revision>3</cp:revision>
  <dcterms:created xsi:type="dcterms:W3CDTF">2021-10-12T19:24:00Z</dcterms:created>
  <dcterms:modified xsi:type="dcterms:W3CDTF">2021-10-12T19:29:00Z</dcterms:modified>
</cp:coreProperties>
</file>